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5497C2" w14:textId="77777777" w:rsidR="00DD3862" w:rsidRDefault="00000000">
      <w:pPr>
        <w:pStyle w:val="Heading1"/>
      </w:pPr>
      <w:bookmarkStart w:id="0" w:name="X6990f7a786e73b777e4d4726b32d4f466a167be"/>
      <w:r>
        <w:t>Ecclesia Christi In Terris Militans: Seu Catholica Religio, Cum Fide, Spe Et Charitate Theologica, Gratia Habituali, Iustificatione, Et Merito: Tractatus de Ecclesia Militante (</w:t>
      </w:r>
      <w:r>
        <w:rPr>
          <w:i/>
          <w:iCs/>
        </w:rPr>
        <w:t>The Church of Christ Militant on Earth: That is, the Catholic Religion, with Faith, Hope, and Theological Charity, Habitual Grace, Justification, and Merit: Treatise on the Church Militant</w:t>
      </w:r>
      <w:r>
        <w:t>)</w:t>
      </w:r>
    </w:p>
    <w:p w14:paraId="404EDE65" w14:textId="4E8F760E" w:rsidR="00DD3862" w:rsidRDefault="00000000">
      <w:pPr>
        <w:pStyle w:val="FirstParagraph"/>
      </w:pPr>
      <w:r>
        <w:rPr>
          <w:b/>
          <w:bCs/>
        </w:rPr>
        <w:t>by Benedict Schmie</w:t>
      </w:r>
      <w:r w:rsidR="00BD5A8F">
        <w:rPr>
          <w:b/>
          <w:bCs/>
        </w:rPr>
        <w:t>r</w:t>
      </w:r>
      <w:r>
        <w:rPr>
          <w:b/>
          <w:bCs/>
        </w:rPr>
        <w:t>, 1732</w:t>
      </w:r>
    </w:p>
    <w:p w14:paraId="2CB69844" w14:textId="77777777" w:rsidR="00DD3862" w:rsidRDefault="00000000">
      <w:pPr>
        <w:pStyle w:val="BodyText"/>
      </w:pPr>
      <w:hyperlink r:id="rId7">
        <w:r>
          <w:rPr>
            <w:rStyle w:val="Hyperlink"/>
          </w:rPr>
          <w:t>Online Location of Text Here</w:t>
        </w:r>
      </w:hyperlink>
    </w:p>
    <w:p w14:paraId="73FC3ECB" w14:textId="77777777" w:rsidR="00DD3862" w:rsidRDefault="00000000">
      <w:pPr>
        <w:numPr>
          <w:ilvl w:val="0"/>
          <w:numId w:val="2"/>
        </w:numPr>
      </w:pPr>
      <w:r>
        <w:rPr>
          <w:i/>
          <w:iCs/>
        </w:rPr>
        <w:t>OCR of the original text by AI (claude-3-7-sonnet-20250219).</w:t>
      </w:r>
    </w:p>
    <w:p w14:paraId="2F01E6A3" w14:textId="77777777" w:rsidR="00DD3862" w:rsidRDefault="00000000">
      <w:pPr>
        <w:numPr>
          <w:ilvl w:val="0"/>
          <w:numId w:val="2"/>
        </w:numPr>
      </w:pPr>
      <w:r>
        <w:rPr>
          <w:i/>
          <w:iCs/>
        </w:rPr>
        <w:t>Translation of the original text performed by AI (claude-3-7-sonnet-20250219).</w:t>
      </w:r>
    </w:p>
    <w:p w14:paraId="76F9BC79" w14:textId="77777777" w:rsidR="00DD3862" w:rsidRDefault="00000000">
      <w:pPr>
        <w:numPr>
          <w:ilvl w:val="0"/>
          <w:numId w:val="2"/>
        </w:numPr>
      </w:pPr>
      <w:r>
        <w:rPr>
          <w:i/>
          <w:iCs/>
        </w:rPr>
        <w:t>Last Edit: April 1, 2025.</w:t>
      </w:r>
    </w:p>
    <w:p w14:paraId="65C0762D" w14:textId="77777777" w:rsidR="00DD3862" w:rsidRDefault="00000000">
      <w:pPr>
        <w:numPr>
          <w:ilvl w:val="0"/>
          <w:numId w:val="2"/>
        </w:numPr>
      </w:pPr>
      <w:r>
        <w:rPr>
          <w:i/>
          <w:iCs/>
        </w:rPr>
        <w:t>Version: 1.0</w:t>
      </w:r>
    </w:p>
    <w:p w14:paraId="23827EE1" w14:textId="77777777" w:rsidR="00DD3862" w:rsidRDefault="00000000">
      <w:pPr>
        <w:numPr>
          <w:ilvl w:val="0"/>
          <w:numId w:val="2"/>
        </w:numPr>
      </w:pPr>
      <w:r>
        <w:rPr>
          <w:i/>
          <w:iCs/>
        </w:rPr>
        <w:t>Selection pages: 228–238</w:t>
      </w:r>
    </w:p>
    <w:p w14:paraId="604A521B" w14:textId="77777777" w:rsidR="00DD3862" w:rsidRDefault="00000000">
      <w:pPr>
        <w:pStyle w:val="Heading2"/>
      </w:pPr>
      <w:bookmarkStart w:id="1" w:name="exercitatio-ii-question-xx"/>
      <w:r>
        <w:t>Exercitatio II, Question XX</w:t>
      </w:r>
    </w:p>
    <w:p w14:paraId="1E3CC3E1" w14:textId="77777777" w:rsidR="00DD3862" w:rsidRDefault="00000000">
      <w:pPr>
        <w:pStyle w:val="FirstParagraph"/>
      </w:pPr>
      <w:r>
        <w:rPr>
          <w:i/>
          <w:iCs/>
        </w:rPr>
        <w:t>Is it a matter of faith that Clement XII, having been legitimately elected, is the true Pope, or Vicar of Christ?</w:t>
      </w:r>
    </w:p>
    <w:p w14:paraId="1C336210" w14:textId="77777777" w:rsidR="00DD3862" w:rsidRDefault="00000000">
      <w:pPr>
        <w:pStyle w:val="BodyText"/>
      </w:pPr>
      <w:r>
        <w:rPr>
          <w:b/>
          <w:bCs/>
        </w:rPr>
        <w:t>408.</w:t>
      </w:r>
      <w:r>
        <w:t xml:space="preserve"> I premise from the Scholastic Theology of Salzburg, treatise on faith, disputation 11, article 3, that not only those things which are revealed either formally or explicitly, or implicitly or confusedly (an example of which is in this proposition: “Christ is man,” in which it is confusedly revealed that He consists of body and soul), but also things virtually revealed, that is, contained in something formally revealed as in its power and root (e.g., that Christ has a created will is contained in this revealed truth that Christ is man), can be the object of an act of theological faith, such that virtual revelation is a sufficient motive for supernatural assent, and is given purely on account of Divine revelation. And therefore the discursive and artful connection of extremes is then nothing other than a pure condition applying Divine revelation, manifested through syllogistic discourse, as in the example given: </w:t>
      </w:r>
      <w:r>
        <w:rPr>
          <w:i/>
          <w:iCs/>
        </w:rPr>
        <w:t>Christ is man</w:t>
      </w:r>
      <w:r>
        <w:t xml:space="preserve">; every man has a created will; therefore Christ has a created will. The second premise merely applies more specifically and explicates, so that it may be established that the particular is contained under the universal. For it would have sufficed to say that a created will is necessarily contained in Christ as man. Furthermore, the </w:t>
      </w:r>
      <w:r>
        <w:lastRenderedPageBreak/>
        <w:t>aforementioned Theology concludes in the cited passage that to elicit an assent of faith concerning an object virtually revealed, it is not necessary that both premises be of faith, but it suffices that one of them be physically or morally evident. Hence, if someone receives a special revelation that all the cities of Italy are to be razed to the ground, that person would believe by Divine faith (if not Theological, at least commonly so called) that Rome too will be destroyed, even though he would have only moral evidence or certainty about the existence of Rome. With these premises established,</w:t>
      </w:r>
    </w:p>
    <w:p w14:paraId="7A45B2B0" w14:textId="77777777" w:rsidR="00DD3862" w:rsidRDefault="00000000">
      <w:pPr>
        <w:pStyle w:val="BodyText"/>
      </w:pPr>
      <w:r>
        <w:rPr>
          <w:b/>
          <w:bCs/>
        </w:rPr>
        <w:t>409.</w:t>
      </w:r>
      <w:r>
        <w:t xml:space="preserve"> The assertion is established in the affirmative. I do not, therefore, agree with those who formerly held that this proposition, </w:t>
      </w:r>
      <w:r>
        <w:rPr>
          <w:i/>
          <w:iCs/>
        </w:rPr>
        <w:t>the current Pontiff is the Vicar of Christ</w:t>
      </w:r>
      <w:r>
        <w:t xml:space="preserve">, is certain only with moral certainty. This is proven first by the authority of Martin V, who in the Council of Constance, after the condemnation of the errors of Wycliffe, decreed that those suspected of heresy should be asked whether they believe that the canonically elected Pope, whoever he may be at the time, his proper name being expressly stated, is the Successor of Blessed Peter, having supreme authority in the Church of GOD. Secondly: This proposition: </w:t>
      </w:r>
      <w:r>
        <w:rPr>
          <w:i/>
          <w:iCs/>
        </w:rPr>
        <w:t>Clement XI, legitimately elected, is the true Pontiff, or Vicar of Christ</w:t>
      </w:r>
      <w:r>
        <w:t>, is contained directly under this universal revealed truth: Every Pontiff or Roman Bishop legitimately elected is the true Pontiff and Vicar of Christ. Now, when a universal proposition is revealed and immediately of faith, the particular proposition contained under the universal is also immediately of faith. This is proven thus: because the subject of the universal proposition and the subject of the particular proposition are the same, such that the subject of the particular proposition constitutes inadequately the subject of the universal proposition, and the subjects of all particular propositions collectively taken are adequately identical with the subject of the universal. For example: every human descending from Adam through seminal propagation is redeemed by Christ. The meaning is: this one, and that one, and another, and all other particular individuals whatsoever descending from Adam. Similarly, in the former case, the collective syncategoreme “every Roman Bishop” includes each particular legitimately elected bishop, consequently including the recently elected current one. Therefore, just as the universal proposition is of faith because it is revealed in itself, so likewise is the particular proposition because it is revealed and contained under the former as a particular instance.</w:t>
      </w:r>
    </w:p>
    <w:p w14:paraId="5EE4F096" w14:textId="77777777" w:rsidR="00DD3862" w:rsidRDefault="00000000">
      <w:pPr>
        <w:pStyle w:val="BodyText"/>
      </w:pPr>
      <w:r>
        <w:t>Nor should you object that it has not been revealed that Clement XII was legitimately elected. For against this stands, firstly, that it has been virtually and effectively revealed that this particular man was canonically elected, insofar as he is peacefully recognized, accepted, and honored as the legitimate Vicar of Christ by the Church (whose authority is represented in the Cardinal Electors, who handle the matter of Pontifical election in the name of the entire Church); since Divine Providence does not permit the whole Church to err in matters concerning faith and morals, as does the legitimate election of the Supreme Pontiff. Against this stands, secondly, that for an assent of supernatural faith, it is sufficient if one proposition is revealed, and another is morally certain or evident, as was premised above.</w:t>
      </w:r>
    </w:p>
    <w:p w14:paraId="0FEEA501" w14:textId="77777777" w:rsidR="00DD3862" w:rsidRDefault="00000000">
      <w:pPr>
        <w:pStyle w:val="BodyText"/>
      </w:pPr>
      <w:r>
        <w:rPr>
          <w:b/>
          <w:bCs/>
        </w:rPr>
        <w:t>411.</w:t>
      </w:r>
      <w:r>
        <w:t xml:space="preserve"> Thirdly, John of St. Thomas proves the assertion thus. There are two things which the Church accepts in a Pontiff: first, that here and now he is the rule of faith, namely an </w:t>
      </w:r>
      <w:r>
        <w:lastRenderedPageBreak/>
        <w:t>animated one; second, that the Church accepts him as the Head to whom the universal Church is united, and thus by accepting him makes that proposition a matter of faith, namely, that this particular person duly elected is the true Pontiff. For it is impossible that the Church should err in accepting any Rule of faith, whether it be the definition of a Council, or some Canonical book, or some tradition; and similarly it is impossible that in accepting such a rule as the rule of faith, it should not be a matter of faith that this is a true and legitimate rule. Therefore, it is likewise impossible that the Church should err in accepting the Holy Pontiff in particular, since it accepts him as the supreme and animated rule in proposing matters of faith. This is confirmed as follows: If it were not certain according to faith that this particular book is Canonical, or that this definition is a legitimate definition, we could not be certain about matters defined or handed down in a Canonical Book. Therefore, in a similar manner, it would not be certain according to faith that this particular person truly defines or declares something concerning what must be believed, when we could prudently doubt his legitimate election, power, and authority. Finally, all the arguments by which the Primacy, superiority, and infallibility of the Supreme Pontiff are proven apply here. For they do not only proceed regarding the Supreme Pontiff in the abstract or in an intentional state, but concerning any individual who has been raised to the Apostolic Throne through legitimate election. What is required for this legitimate election, I explain at length with the Canonists in my Treatise on the Roman Pontiff, part I, dissertation 2.</w:t>
      </w:r>
    </w:p>
    <w:p w14:paraId="513CCA2A" w14:textId="77777777" w:rsidR="00DD3862" w:rsidRDefault="00000000">
      <w:pPr>
        <w:pStyle w:val="BodyText"/>
      </w:pPr>
      <w:r>
        <w:rPr>
          <w:i/>
          <w:iCs/>
        </w:rPr>
        <w:t>On the Contrary</w:t>
      </w:r>
    </w:p>
    <w:p w14:paraId="24248CF1" w14:textId="77777777" w:rsidR="00DD3862" w:rsidRDefault="00000000">
      <w:pPr>
        <w:pStyle w:val="BodyText"/>
      </w:pPr>
      <w:r>
        <w:rPr>
          <w:b/>
          <w:bCs/>
        </w:rPr>
        <w:t>412.</w:t>
      </w:r>
      <w:r>
        <w:t xml:space="preserve"> You argue first: If it is a matter of faith that this particular elected individual is the true Pontiff, then it is also a matter of faith that the electors observed the prescribed form for Pontifical election, e.g., that at least two-thirds agreed upon this person, that they cast their votes without the intervention of simony, etc. But this is not a matter of faith: for who has proposed this to us as something to be held by faith? Therefore, etc.</w:t>
      </w:r>
    </w:p>
    <w:p w14:paraId="293FD1AB" w14:textId="77777777" w:rsidR="00DD3862" w:rsidRDefault="00000000">
      <w:pPr>
        <w:pStyle w:val="BodyText"/>
      </w:pPr>
      <w:r>
        <w:rPr>
          <w:b/>
          <w:bCs/>
        </w:rPr>
        <w:t>413.</w:t>
      </w:r>
      <w:r>
        <w:t xml:space="preserve"> Second: It is not a matter of faith, at least not immediately, that this general Council, e.g., the Council of Trent, is legitimate, although it is a matter of faith that every legitimately convened Council is a true Council. Therefore, it is not a matter of faith that this particular Clement is the true Pontiff, although it is a matter of faith that every Bishop of Rome legitimately elected and peacefully accepted is the true Pontiff. The antecedent is founded on the fact that it is not established as a matter of faith that the Bishops gathered in the Council were truly Bishops.</w:t>
      </w:r>
    </w:p>
    <w:p w14:paraId="105B57FA" w14:textId="77777777" w:rsidR="00DD3862" w:rsidRDefault="00000000">
      <w:pPr>
        <w:pStyle w:val="BodyText"/>
      </w:pPr>
      <w:r>
        <w:rPr>
          <w:b/>
          <w:bCs/>
        </w:rPr>
        <w:t>414.</w:t>
      </w:r>
      <w:r>
        <w:t xml:space="preserve"> Third: It is not a matter of faith that this particular man is alive, or is baptized; therefore, neither is it a matter of faith that he is the true Pontiff and Vicar of Christ. The antecedent is proven thus: Before his election, it was not a matter of faith that he was a man or baptized; therefore, neither after his election will it be a matter of faith, since no revelation or definition has subsequently occurred on this matter. The inference is also proven: If the consequent is contingent or non-necessary, the antecedent likewise cannot be necessary. For example, consider this antecedent proposition: “This man, Clement XII, </w:t>
      </w:r>
      <w:r>
        <w:lastRenderedPageBreak/>
        <w:t>is the Supreme Pontiff.” Its consequent is that he is baptized, since without baptism, the Pontificate in Clement, according to God’s present Providence, would be impossible.</w:t>
      </w:r>
    </w:p>
    <w:p w14:paraId="1B4AD6E8" w14:textId="77777777" w:rsidR="00DD3862" w:rsidRDefault="00000000">
      <w:pPr>
        <w:pStyle w:val="BodyText"/>
      </w:pPr>
      <w:r>
        <w:rPr>
          <w:b/>
          <w:bCs/>
        </w:rPr>
        <w:t>415.</w:t>
      </w:r>
      <w:r>
        <w:t xml:space="preserve"> Fourth: The Church accepts this particular Saint, e.g., John Nepomucene, duly canonized by the Apostolic See, no less than it accepts this particular Clement as duly elected by the Cardinals who represent the universal Church. And yet this proposition: </w:t>
      </w:r>
      <w:r>
        <w:rPr>
          <w:i/>
          <w:iCs/>
        </w:rPr>
        <w:t>“This particular canonized person is in glory”</w:t>
      </w:r>
      <w:r>
        <w:t xml:space="preserve"> is not a matter of faith, as St. Thomas teaches in Quodlibet 9, article 16. Therefore, etc.</w:t>
      </w:r>
    </w:p>
    <w:p w14:paraId="212347E4" w14:textId="77777777" w:rsidR="00DD3862" w:rsidRDefault="00000000">
      <w:pPr>
        <w:pStyle w:val="BodyText"/>
      </w:pPr>
      <w:r>
        <w:rPr>
          <w:b/>
          <w:bCs/>
        </w:rPr>
        <w:t>416.</w:t>
      </w:r>
      <w:r>
        <w:t xml:space="preserve"> Fifth: In this syllogism (Every properly consecrated host contains under the species of bread the true Body of Christ; but this particular host is properly consecrated; Therefore this particular host contains under the species of bread the true Body of Christ), the conclusion is not of absolute faith, even though through the minor proposition it is made manifest that the aforementioned conclusion is a particular proposition immediately contained under a universal revealed truth. Therefore, neither will the conclusion in this syllogism be of faith: Every Pontiff legitimately elected and accepted by the Church is the true Pontiff. Clement XII is legitimately elected and accepted by the Church; therefore Clement is the true Pontiff.</w:t>
      </w:r>
    </w:p>
    <w:p w14:paraId="6189C5DA" w14:textId="77777777" w:rsidR="00DD3862" w:rsidRDefault="00000000">
      <w:pPr>
        <w:pStyle w:val="BodyText"/>
      </w:pPr>
      <w:r>
        <w:rPr>
          <w:b/>
          <w:bCs/>
        </w:rPr>
        <w:t>417.</w:t>
      </w:r>
      <w:r>
        <w:t xml:space="preserve"> Sixth: What is of faith, we are bound to believe; likewise, it ought to be not merely probable, but necessary, certain, and infallible. But we are not bound to believe that Clement XII is the true Pontiff. For although it is of faith that it is of faith that anyone duly elected as the Head of the Roman Church is the true Pontiff, it is not, however, of faith that it is of faith that this particular Clement XII is the true Pontiff, since nowhere has this been sufficiently declared. Moreover, the opposing opinion has not been condemned; therefore our opinion is not certain, but remains within the bounds of probability.</w:t>
      </w:r>
    </w:p>
    <w:p w14:paraId="7D7815BB" w14:textId="77777777" w:rsidR="00DD3862" w:rsidRDefault="00000000">
      <w:pPr>
        <w:pStyle w:val="BodyText"/>
      </w:pPr>
      <w:r>
        <w:rPr>
          <w:b/>
          <w:bCs/>
        </w:rPr>
        <w:t>418.</w:t>
      </w:r>
      <w:r>
        <w:t xml:space="preserve"> In response to the first, second, and third points, something can be of faith in two ways: namely, either primarily, immediately, and formally; or secondarily, mediately, illatively, or virtually. In the first way, something is of faith when it is directly comprehended through God’s light and when, as something immediately revealed, it terminates in the assent of faith. In the second way, something is of faith when it is understood as contained within an immediately revealed proposition, like a conclusion in its principle—namely, through theological reasoning, which derives conclusions from matters of faith. With these distinctions established, we must first state that it is immediately and primarily of faith that this person, legitimately elected and accepted as the rule and judge of faith, is the true Pontiff. Indeed, Martin V defined this regarding anyone legitimately elected, and it is contained in the promise made to Peter, in the Symbol of the Profession of Faith, and is declared in practice through the Church’s acceptance. Secondly, we must state that it is at least mediately of faith, through theological inference, that in the election of this Pontiff, the prescribed form was observed by the electors without any substantial defect. Similarly, on the part of the one elected, nothing was lacking from the necessary requirements—for example, that he is baptized, male, Catholic, and free from any impediment of natural or Divine law that would render him incapable of the Pontifical Dignity. For all these requirements have a necessary connection and consequence with the aforementioned </w:t>
      </w:r>
      <w:r>
        <w:lastRenderedPageBreak/>
        <w:t xml:space="preserve">proposition of faith, since it could not subsist without the truth and existence of such requirements. The same response resolves what is brought up concerning the convocation of a general Council: indeed, if the conclusions and definitions of a Council have once been accepted and approved by the Holy Pontiff, it can be deduced through theological reasoning that the Council was legitimately convened and composed of true Bishops. Nor is it necessary that all those summoned for making definitions be true Bishops. Furthermore, it is not established as certain through any revelation in Scripture or through any definition of faith that this particular Bishop, legitimately elected and peacefully accepted, is a true Bishop, or that this particular case is immediately contained under a universal proposition that would be of faith, such as: </w:t>
      </w:r>
      <w:r>
        <w:rPr>
          <w:i/>
          <w:iCs/>
        </w:rPr>
        <w:t>every prelate legitimately elected to an Episcopal Church and peacefully accepted is a true Bishop</w:t>
      </w:r>
      <w:r>
        <w:t>. For such a Divine revelation and promise would not be sought or conducive to the infallible rule of the universal Church, but only to the useful governance of a particular Church or Province.</w:t>
      </w:r>
    </w:p>
    <w:p w14:paraId="02E6A976" w14:textId="77777777" w:rsidR="00DD3862" w:rsidRDefault="00000000">
      <w:pPr>
        <w:pStyle w:val="BodyText"/>
      </w:pPr>
      <w:r>
        <w:rPr>
          <w:b/>
          <w:bCs/>
        </w:rPr>
        <w:t>419.</w:t>
      </w:r>
      <w:r>
        <w:t xml:space="preserve"> To the fourth [question]. The Thomists, in order to preserve the mind of the Angelic Doctor, respond that it is not established that this universal proposition, </w:t>
      </w:r>
      <w:r>
        <w:rPr>
          <w:i/>
          <w:iCs/>
        </w:rPr>
        <w:t>every person legitimately or duly canonized is a saint and in glory</w:t>
      </w:r>
      <w:r>
        <w:t>, has been formally and immediately revealed anywhere: therefore, neither is the particular proposition (</w:t>
      </w:r>
      <w:r>
        <w:rPr>
          <w:i/>
          <w:iCs/>
        </w:rPr>
        <w:t>this duly canonized person is a saint and exists in glory</w:t>
      </w:r>
      <w:r>
        <w:t xml:space="preserve">) immediately and formally revealed. For this reason, St. Thomas, </w:t>
      </w:r>
      <w:r>
        <w:rPr>
          <w:i/>
          <w:iCs/>
        </w:rPr>
        <w:t>in the cited Quodlibet 9, article 16</w:t>
      </w:r>
      <w:r>
        <w:t xml:space="preserve">, says that the canonization of Saints is something intermediate between the Pope’s judgment when defining matters of faith, and his judgment when pronouncing on particular facts, such as when dealing with crimes or possessions. He adds however: </w:t>
      </w:r>
      <w:r>
        <w:rPr>
          <w:i/>
          <w:iCs/>
        </w:rPr>
        <w:t>because the honor which we show to the Saints is a certain profession of faith by which we believe in the glory of the Saints, it should be piously believed that the Pope’s judgment cannot err in these matters</w:t>
      </w:r>
      <w:r>
        <w:t>. If anyone agrees with others who assert the revelation of the universal proposition concerning the canonization of Saints, they will consequently hold that it is immediately of faith that John Nepomucene is a Saint and in glory.</w:t>
      </w:r>
    </w:p>
    <w:p w14:paraId="65FFD787" w14:textId="77777777" w:rsidR="00DD3862" w:rsidRDefault="00000000">
      <w:pPr>
        <w:pStyle w:val="BodyText"/>
      </w:pPr>
      <w:r>
        <w:rPr>
          <w:b/>
          <w:bCs/>
        </w:rPr>
        <w:t>420.</w:t>
      </w:r>
      <w:r>
        <w:t xml:space="preserve"> In response to the fifth [question], the Magnificent Father Benedict Petschach in his </w:t>
      </w:r>
      <w:r>
        <w:rPr>
          <w:i/>
          <w:iCs/>
        </w:rPr>
        <w:t>treatise on faith, thesis 7</w:t>
      </w:r>
      <w:r>
        <w:t xml:space="preserve"> [states that] it is not morally evident to the degree that evidence of credibility is required for an act of faith, that this particular host has been duly consecrated by a legitimate Minister: for there is no testimony of the universal Church which persuades us of this, as there is to persuade us that this particular Pontiff has been legitimately elected. Thus he says. The Magnificent Doctor and Rector, Celestine Mayr, in his </w:t>
      </w:r>
      <w:r>
        <w:rPr>
          <w:i/>
          <w:iCs/>
        </w:rPr>
        <w:t>treatise on Divine Faith, disputation 1, question 3, article 3, §2</w:t>
      </w:r>
      <w:r>
        <w:t xml:space="preserve">, responds that this particular proposition, </w:t>
      </w:r>
      <w:r>
        <w:rPr>
          <w:i/>
          <w:iCs/>
        </w:rPr>
        <w:t>“This host is consecrated,”</w:t>
      </w:r>
      <w:r>
        <w:t xml:space="preserve"> is not applied to us with any evidence, which nevertheless must necessarily concur for an assent of faith, etc. I add that the said particular proposition and its certainty do not pertain to the infallible rule of the universal Church.</w:t>
      </w:r>
    </w:p>
    <w:p w14:paraId="22FC30B6" w14:textId="77777777" w:rsidR="00DD3862" w:rsidRDefault="00000000">
      <w:pPr>
        <w:pStyle w:val="BodyText"/>
      </w:pPr>
      <w:r>
        <w:rPr>
          <w:b/>
          <w:bCs/>
        </w:rPr>
        <w:t>421.</w:t>
      </w:r>
      <w:r>
        <w:t xml:space="preserve"> In response to the sixth [question], Paul of the Conception [states] that this proposition, that Clement is the true Pontiff, is not credible by Divine and supernatural faith until the Church declares that the universal revelation is an immediate revelation of the particular: for he says this must be established with certainty, and mere probability is </w:t>
      </w:r>
      <w:r>
        <w:lastRenderedPageBreak/>
        <w:t xml:space="preserve">not sufficient. Nevertheless, it is consistent with this that the aforementioned proposition in itself and speculatively is immediately of faith: and he defends this, but only as probable. And if we insist on what kind of assent is practically given to the aforesaid proposition, he replies [that it is] an assent of human faith, or Theological [assent], similar to that which we give to this proposition: </w:t>
      </w:r>
      <w:r>
        <w:rPr>
          <w:i/>
          <w:iCs/>
        </w:rPr>
        <w:t>“Christ is visible.”</w:t>
      </w:r>
    </w:p>
    <w:p w14:paraId="3FE5785B" w14:textId="77777777" w:rsidR="00DD3862" w:rsidRDefault="00000000">
      <w:pPr>
        <w:pStyle w:val="BodyText"/>
      </w:pPr>
      <w:r>
        <w:rPr>
          <w:b/>
          <w:bCs/>
        </w:rPr>
        <w:t>422.</w:t>
      </w:r>
      <w:r>
        <w:t xml:space="preserve"> However, adhering to the connection of doctrine, it is better defended that it is a matter of faith—that it is a matter of faith—that this particular Clement, after his peaceful acceptance, is the true Pontiff, and that this can be believed with Divine faith. Indeed, as John of St. Thomas maintains among other theologians, one who denies this proposition would be not only schismatic but also heretical: because he would not only rend the unity of the Church, but also foster a perverse dogma by denying that the newly elected and accepted Head of the Church must be regarded as the Pontiff and as the Rule of faith.</w:t>
      </w:r>
    </w:p>
    <w:p w14:paraId="61470469" w14:textId="77777777" w:rsidR="00DD3862" w:rsidRDefault="00000000">
      <w:pPr>
        <w:pStyle w:val="Heading3"/>
      </w:pPr>
      <w:bookmarkStart w:id="2" w:name="X548528b26e2724cf2a55f646994b2c9145fa54e"/>
      <w:r>
        <w:t>On the Intolerable Calumny of Those Who Call the Vicar of Christ the Antichrist.</w:t>
      </w:r>
    </w:p>
    <w:p w14:paraId="7C8129AD" w14:textId="77777777" w:rsidR="00DD3862" w:rsidRDefault="00000000">
      <w:pPr>
        <w:pStyle w:val="FirstParagraph"/>
      </w:pPr>
      <w:r>
        <w:rPr>
          <w:b/>
          <w:bCs/>
        </w:rPr>
        <w:t>423.</w:t>
      </w:r>
      <w:r>
        <w:t xml:space="preserve"> To the veneration and filial subjection which the Holy Fathers, so many Ecclesiastical Prelates, Most Wise Doctors, and no less the crowned heads of Emperors and Kings, and other eminent Princes have shown toward the legitimate Vicar of Christ on earth from the first centuries of the nascent Church until our times, certain sectarians of the previous age, carried away by some insane frenzy, have not feared to oppose by the detestable nomenclature of Antichrist.</w:t>
      </w:r>
    </w:p>
    <w:p w14:paraId="0228C385" w14:textId="77777777" w:rsidR="00DD3862" w:rsidRDefault="00000000">
      <w:pPr>
        <w:pStyle w:val="BodyText"/>
      </w:pPr>
      <w:r>
        <w:rPr>
          <w:b/>
          <w:bCs/>
        </w:rPr>
        <w:t>424.</w:t>
      </w:r>
      <w:r>
        <w:t xml:space="preserve"> John Wycliffe, in article 30 condemned in the Council of Constance, Session 8, says: “Excommunication by the Pope, or by anyone else, is not to be feared because it is a censure of the Antichrist.” John Huss, according to Cochlaeus in book 3 of his History of the Hussites, said: “The Pope is not in conformity with Christ and the Apostles; he is not the Vicar of Christ, but rather of the Antichrist, and he is that beast mentioned in the Apocalypse.” Luther, commenting on Genesis chapter 49, says: “It is a common opinion among all ecclesiastical authors that the Antichrist will come from the Tribe of Dan, whom they understand as the serpent. But this opinion is completely foreign to this passage and utterly false. I believe that the devil was the inventor of this fable and created this gloss to divert our thoughts from the true and present Antichrist. For among all the Papist schools, there is no one who believes that the Pope is the Antichrist.” John Calvin, in his commentary on the second chapter of the Second Epistle to the Thessalonians, states: “Whoever is instructed from Scripture about what is most characteristic of God, and then observes what the Pope has usurped for himself, even if he be a ten-year-old boy, will not have much difficulty in recognizing the Antichrist.”</w:t>
      </w:r>
    </w:p>
    <w:p w14:paraId="70E1678E" w14:textId="77777777" w:rsidR="00DD3862" w:rsidRDefault="00000000">
      <w:pPr>
        <w:pStyle w:val="BodyText"/>
      </w:pPr>
      <w:r>
        <w:rPr>
          <w:b/>
          <w:bCs/>
        </w:rPr>
        <w:t>425.</w:t>
      </w:r>
      <w:r>
        <w:t xml:space="preserve"> Cardinal Bellarmine, among others, extensively and vigorously refutes this horrible calumny in Volume 1 of his Controversies, Book 3, through several chapters, which Coccius summarizes in his Thesaurus, Volume 1, Book 7. It is proven first: The name of Antichrist (which signifies an enemy and rival of Christ) does not befit the Roman Pontiff, who acknowledges himself as a servant and subject to Christ in all things. Second: Many </w:t>
      </w:r>
      <w:r>
        <w:lastRenderedPageBreak/>
        <w:t>Supreme Pontiffs have already succeeded one another in great number; Antichrist will be one single individual. Third, Antichrist has not yet come, and his proper name remains unknown; but if he were the Supreme Pontiff, certainly his name would be known with certainty. Fourth, Antichrist will be a Jew born from the Tribe of Dan: but which of the Supreme Pontiffs was ever Jewish by lineage, religion, or in any manner? Which of them was accepted by the Jews as the Messiah? Fifth, Antichrist will sit in Solomon’s Temple in Jerusalem; yet it is credible that no Supreme Pontiff has been in Jerusalem since the year 600. Sixth, Antichrist will deny that JESUS is the Christ: indeed, he will teach that he himself is the true Christ promised in the Law and the Prophets: that he alone is GOD: has any Supreme Pontiff ever taught such things? Seventh, Antichrist will perform false miracles: for he will cause fire to descend from Heaven; he will give the image of the beast the power of speech; he will pretend to die and rise again; likewise, through frauds and deceptions he will obtain the Kingdom of the Jews; he will fight with three Kings, namely those of Egypt, Libya, and Ethiopia, and after conquering them, will occupy their kingdoms; he will subject seven other Kings to himself, and in this way will become Monarch of the World; he will persecute Christians throughout the whole world with an innumerable army. Concerning these matters, and how each applies to the Antichrist, see Bellarmine in the cited location. All good people will utterly detest the impudent calumny of those who do not hesitate to transform the Vicar of Christ into such a terrible beast.</w:t>
      </w:r>
    </w:p>
    <w:p w14:paraId="124EB32B" w14:textId="77777777" w:rsidR="00DD3862" w:rsidRDefault="00000000">
      <w:pPr>
        <w:pStyle w:val="BodyText"/>
      </w:pPr>
      <w:r>
        <w:rPr>
          <w:b/>
          <w:bCs/>
        </w:rPr>
        <w:t>426.</w:t>
      </w:r>
      <w:r>
        <w:t xml:space="preserve"> If among many Adversaries this proposition: </w:t>
      </w:r>
      <w:r>
        <w:rPr>
          <w:i/>
          <w:iCs/>
        </w:rPr>
        <w:t>The Pope is Antichrist</w:t>
      </w:r>
      <w:r>
        <w:t>, is an article of faith, then it must necessarily be believed by them. If, however, it is not an article of faith, why then do they teach and believe such a thing? That it is not an article of faith is evident from their own perpetual principle: for they establish as an article of faith that which any faithful and unlettered person can extract without difficulty from the obvious sense of Scripture. But any faithful and unlettered Adversary cannot extract the truth of the said proposition from the obvious sense of any Scripture; indeed, not even the most learned can do so. Therefore, the said proposition is not an article of faith; therefore, it ought not to be believed.</w:t>
      </w:r>
    </w:p>
    <w:p w14:paraId="703C377C" w14:textId="77777777" w:rsidR="00DD3862" w:rsidRDefault="00000000">
      <w:pPr>
        <w:pStyle w:val="BodyText"/>
      </w:pPr>
      <w:r>
        <w:rPr>
          <w:b/>
          <w:bCs/>
        </w:rPr>
        <w:t>427.</w:t>
      </w:r>
      <w:r>
        <w:t xml:space="preserve"> Many (as Gottfried Volusius correctly insists in </w:t>
      </w:r>
      <w:r>
        <w:rPr>
          <w:i/>
          <w:iCs/>
        </w:rPr>
        <w:t>Aurora Pacis Religiosae, page 33 in my edition</w:t>
      </w:r>
      <w:r>
        <w:t>) whom the Protestants themselves consider as Saints and pious men, before Luther communicated with the Roman Pontiff, and acknowledged him not as Antichrist, but as Christ’s supreme and Ecumenical Vicar on this earth. Such were Augustine, Benedict, Bernard, Dominic, Francis, etc., men cultivated by learning more from Heaven than from human sources, who neither lacked the knowledge to extract such an article from Scripture, nor the conscience to profess it intrepidly before the whole world.</w:t>
      </w:r>
    </w:p>
    <w:p w14:paraId="51297918" w14:textId="77777777" w:rsidR="00DD3862" w:rsidRDefault="00000000">
      <w:pPr>
        <w:pStyle w:val="BodyText"/>
      </w:pPr>
      <w:r>
        <w:rPr>
          <w:b/>
          <w:bCs/>
        </w:rPr>
        <w:t>428.</w:t>
      </w:r>
      <w:r>
        <w:t xml:space="preserve"> According to this same Volusius, not a few among the Protestants themselves can be found who acknowledge this article of faith as neither true nor necessary. Among these, in his time, was known to him in Germany Conradus Bergius, Professor at Bremen, a man exceptionally learned and moderate. In England, H. Hammond, Professor at Oxford, whom Maresius (a non-Catholic) insults with these words: </w:t>
      </w:r>
      <w:r>
        <w:rPr>
          <w:i/>
          <w:iCs/>
        </w:rPr>
        <w:t>This Hammond has proceeded to such madness that he openly defends the cause of the Pope and denies that he is the Antichrist.</w:t>
      </w:r>
      <w:r>
        <w:t xml:space="preserve"> Hammond himself recounts this and rightly ridicules this accusation in his </w:t>
      </w:r>
      <w:r>
        <w:rPr>
          <w:i/>
          <w:iCs/>
        </w:rPr>
        <w:t xml:space="preserve">Commentary on </w:t>
      </w:r>
      <w:r>
        <w:rPr>
          <w:i/>
          <w:iCs/>
        </w:rPr>
        <w:lastRenderedPageBreak/>
        <w:t>Confirmation by the Imposition of the Bishop’s Hands</w:t>
      </w:r>
      <w:r>
        <w:t xml:space="preserve">, chapter 1, Section 11, page 8. The same assertion is confirmed by the ingenuous confession of the Most Serene King of England, James, which is found in his </w:t>
      </w:r>
      <w:r>
        <w:rPr>
          <w:i/>
          <w:iCs/>
        </w:rPr>
        <w:t>Apology for the Oath of Allegiance</w:t>
      </w:r>
      <w:r>
        <w:t xml:space="preserve"> in the prefatory admonition, where he speaks thus: “Truly, regarding the definition of the Antichrist, I do not wish to press a matter so obscure and convoluted as if it were necessary for all Christians to believe, etc. In such a great dispute, we ought to search the Scriptures to discover the truth.” Therefore, according to the opinion of the King of England, it is not evident from the plain sense of Scripture that the Pope is the Antichrist, and consequently it is not a necessary article of faith.</w:t>
      </w:r>
    </w:p>
    <w:p w14:paraId="3F178109" w14:textId="77777777" w:rsidR="00DD3862" w:rsidRDefault="00000000">
      <w:pPr>
        <w:pStyle w:val="BodyText"/>
      </w:pPr>
      <w:r>
        <w:rPr>
          <w:b/>
          <w:bCs/>
        </w:rPr>
        <w:t>429.</w:t>
      </w:r>
      <w:r>
        <w:t xml:space="preserve"> Without doubt, among the aforementioned Augsburg [theologians] must be counted the authors of the Interim formula, especially Calixtus and Horneius cited by Volusius, who, by the very fact that they acknowledge the Roman Church has persisted in fundamentals necessary for salvation, have rejected the notion of Antichristianism attributed to the Roman Pontiff. Even if here and there other statements may be found written by them, this perhaps occurred in their younger years, and when, from their reading of the Holy Fathers, their intellect was not yet so refined. Volusius states that Meno Hanckius, the Lutheran Hierarch of Lübeck and a veteran theologian, recognized this from the Augsburg [theologians] in his </w:t>
      </w:r>
      <w:r>
        <w:rPr>
          <w:i/>
          <w:iCs/>
        </w:rPr>
        <w:t>Irenicum, p. 825</w:t>
      </w:r>
      <w:r>
        <w:t>, where he writes: “Whether the Pope is the great Antichrist is not a doctrinal point necessary for salvation; if we only retain our dear Lord Christ and the articles of religion prescribed by Him in His Word, then the Pope and his kingdom may be constituted however they may be. Indeed, there are many thousands among us who know nothing to say about the Pope and the great Antichrist, yet who can still be God’s dear children.”</w:t>
      </w:r>
    </w:p>
    <w:p w14:paraId="03BDFEA7" w14:textId="77777777" w:rsidR="00DD3862" w:rsidRDefault="00000000">
      <w:pPr>
        <w:pStyle w:val="BodyText"/>
      </w:pPr>
      <w:r>
        <w:rPr>
          <w:b/>
          <w:bCs/>
        </w:rPr>
        <w:t>430.</w:t>
      </w:r>
      <w:r>
        <w:t xml:space="preserve"> To these must be added that neither in those first and Ecumenical Creeds, nor in the Augsburg Confession, is even the slightest mention of this article introduced. Therefore, it is neither certain nor necessary for salvation, especially since Luther was unwilling to grant the Apocalypse as authentic. Consult Cleophas Distelmeyer, who, with twenty compelling arguments from Peter Tyraeus, a Latin writer translated into the German idiom, excellently vindicates the Roman Pontiff from the grave injustice of the imputed Antichristianism. And that this most serious injury, inflicted upon the Head, redounds upon the whole Body of the Catholic Church is self-evident: for all Catholics, including Emperors, Kings, and Princes, venerate and follow the Roman and Supreme Pontiff as obedient children do their Spiritual Father. If, therefore, the Holy Pontiff were the Antichrist, all Catholic Christians would be Antichristians, and thus worse than all Mohammedans and pagans, about whose Head or Supreme Prince our Innovators do not usually write and teach that he is the Antichrist, that most savage and infernal Beast. Enough of these matters. Let us proceed to the subject of Divine faith.</w:t>
      </w:r>
      <w:bookmarkEnd w:id="0"/>
      <w:bookmarkEnd w:id="1"/>
      <w:bookmarkEnd w:id="2"/>
    </w:p>
    <w:sectPr w:rsidR="00DD3862">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391623" w14:textId="77777777" w:rsidR="00030B1D" w:rsidRDefault="00030B1D" w:rsidP="00277CDA">
      <w:pPr>
        <w:spacing w:after="0"/>
      </w:pPr>
      <w:r>
        <w:separator/>
      </w:r>
    </w:p>
  </w:endnote>
  <w:endnote w:type="continuationSeparator" w:id="0">
    <w:p w14:paraId="1D561C52" w14:textId="77777777" w:rsidR="00030B1D" w:rsidRDefault="00030B1D" w:rsidP="00277C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95370E" w14:textId="77777777" w:rsidR="00030B1D" w:rsidRDefault="00030B1D" w:rsidP="00277CDA">
      <w:pPr>
        <w:spacing w:after="0"/>
      </w:pPr>
      <w:r>
        <w:separator/>
      </w:r>
    </w:p>
  </w:footnote>
  <w:footnote w:type="continuationSeparator" w:id="0">
    <w:p w14:paraId="7DECB839" w14:textId="77777777" w:rsidR="00030B1D" w:rsidRDefault="00030B1D" w:rsidP="00277CD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CC8F4" w14:textId="42F2B4F0" w:rsidR="00277CDA" w:rsidRDefault="00277CDA">
    <w:pPr>
      <w:pStyle w:val="Header"/>
    </w:pPr>
    <w:r>
      <w:t>Schmier, 1732</w:t>
    </w:r>
    <w:r>
      <w:ptab w:relativeTo="margin" w:alignment="center" w:leader="none"/>
    </w:r>
    <w:r>
      <w:t>Tractatus de Ecclesia Militante</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0AA3B6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58CAE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662655630">
    <w:abstractNumId w:val="0"/>
  </w:num>
  <w:num w:numId="2" w16cid:durableId="8281793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D3862"/>
    <w:rsid w:val="00030B1D"/>
    <w:rsid w:val="00277CDA"/>
    <w:rsid w:val="008F04E3"/>
    <w:rsid w:val="00BD5A8F"/>
    <w:rsid w:val="00DD38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86CE6"/>
  <w15:docId w15:val="{3A096AA1-5591-48F2-AD3B-81A17235C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77CDA"/>
    <w:pPr>
      <w:tabs>
        <w:tab w:val="center" w:pos="4680"/>
        <w:tab w:val="right" w:pos="9360"/>
      </w:tabs>
      <w:spacing w:after="0"/>
    </w:pPr>
  </w:style>
  <w:style w:type="character" w:customStyle="1" w:styleId="HeaderChar">
    <w:name w:val="Header Char"/>
    <w:basedOn w:val="DefaultParagraphFont"/>
    <w:link w:val="Header"/>
    <w:rsid w:val="00277CDA"/>
  </w:style>
  <w:style w:type="paragraph" w:styleId="Footer">
    <w:name w:val="footer"/>
    <w:basedOn w:val="Normal"/>
    <w:link w:val="FooterChar"/>
    <w:rsid w:val="00277CDA"/>
    <w:pPr>
      <w:tabs>
        <w:tab w:val="center" w:pos="4680"/>
        <w:tab w:val="right" w:pos="9360"/>
      </w:tabs>
      <w:spacing w:after="0"/>
    </w:pPr>
  </w:style>
  <w:style w:type="character" w:customStyle="1" w:styleId="FooterChar">
    <w:name w:val="Footer Char"/>
    <w:basedOn w:val="DefaultParagraphFont"/>
    <w:link w:val="Footer"/>
    <w:rsid w:val="00277C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Ecclesia_Christi_in_terris_militans_seu/ESNUAAAAcAAJ?hl=en&amp;gbpv=1&amp;pg=PA228&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8</Pages>
  <Words>3959</Words>
  <Characters>22571</Characters>
  <Application>Microsoft Office Word</Application>
  <DocSecurity>0</DocSecurity>
  <Lines>188</Lines>
  <Paragraphs>52</Paragraphs>
  <ScaleCrop>false</ScaleCrop>
  <Company/>
  <LinksUpToDate>false</LinksUpToDate>
  <CharactersWithSpaces>2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4-02T01:02:00Z</dcterms:created>
  <dcterms:modified xsi:type="dcterms:W3CDTF">2025-04-02T01:03:00Z</dcterms:modified>
</cp:coreProperties>
</file>